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27"/>
        <w:gridCol w:w="1091"/>
        <w:gridCol w:w="2126"/>
        <w:gridCol w:w="2977"/>
        <w:gridCol w:w="1615"/>
      </w:tblGrid>
      <w:tr w:rsidR="00FA1E6C" w14:paraId="160ABA46" w14:textId="77777777" w:rsidTr="002B367F">
        <w:trPr>
          <w:trHeight w:val="387"/>
        </w:trPr>
        <w:tc>
          <w:tcPr>
            <w:tcW w:w="993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2A9108" w14:textId="77777777" w:rsidR="00FA1E6C" w:rsidRDefault="00FA1E6C" w:rsidP="002B367F">
            <w:pPr>
              <w:jc w:val="center"/>
              <w:rPr>
                <w:rFonts w:ascii="Georgia" w:hAnsi="Georgia"/>
                <w:sz w:val="22"/>
                <w:lang w:val="fr-FR"/>
              </w:rPr>
            </w:pPr>
            <w:r>
              <w:rPr>
                <w:rFonts w:ascii="Georgia" w:hAnsi="Georgia"/>
                <w:sz w:val="28"/>
              </w:rPr>
              <w:t>CURRICULUM VITAE</w:t>
            </w:r>
          </w:p>
        </w:tc>
      </w:tr>
      <w:tr w:rsidR="00FA1E6C" w14:paraId="1B969CFB" w14:textId="77777777" w:rsidTr="00EC22D9">
        <w:trPr>
          <w:cantSplit/>
          <w:trHeight w:val="551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8C528" w14:textId="77777777" w:rsidR="00FA1E6C" w:rsidRDefault="00FA1E6C" w:rsidP="002B367F">
            <w:pPr>
              <w:jc w:val="center"/>
              <w:rPr>
                <w:sz w:val="18"/>
                <w:szCs w:val="18"/>
              </w:rPr>
            </w:pPr>
            <w:r w:rsidRPr="001453B2">
              <w:rPr>
                <w:sz w:val="20"/>
                <w:szCs w:val="18"/>
              </w:rPr>
              <w:t>Name</w:t>
            </w:r>
          </w:p>
        </w:tc>
        <w:tc>
          <w:tcPr>
            <w:tcW w:w="61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04C12" w14:textId="283103A6" w:rsidR="00FA1E6C" w:rsidRDefault="00FA1E6C" w:rsidP="002B367F">
            <w:pPr>
              <w:snapToGrid w:val="0"/>
              <w:rPr>
                <w:sz w:val="22"/>
              </w:rPr>
            </w:pPr>
          </w:p>
          <w:p w14:paraId="7B65D0B1" w14:textId="77777777" w:rsidR="00042B66" w:rsidRDefault="00042B66" w:rsidP="002B367F">
            <w:pPr>
              <w:snapToGrid w:val="0"/>
              <w:rPr>
                <w:rFonts w:hint="eastAsia"/>
                <w:sz w:val="22"/>
              </w:rPr>
            </w:pPr>
          </w:p>
          <w:p w14:paraId="490345C0" w14:textId="77777777" w:rsidR="00FA1E6C" w:rsidRDefault="00FA1E6C" w:rsidP="002B367F">
            <w:pPr>
              <w:snapToGrid w:val="0"/>
              <w:ind w:firstLineChars="300" w:firstLine="4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amily        </w:t>
            </w:r>
            <w:r>
              <w:rPr>
                <w:rFonts w:hint="eastAsia"/>
                <w:sz w:val="16"/>
                <w:szCs w:val="16"/>
              </w:rPr>
              <w:t xml:space="preserve">　</w:t>
            </w:r>
            <w:r>
              <w:rPr>
                <w:sz w:val="16"/>
                <w:szCs w:val="16"/>
              </w:rPr>
              <w:t xml:space="preserve">       First    </w:t>
            </w:r>
            <w:r>
              <w:rPr>
                <w:rFonts w:hint="eastAsia"/>
                <w:sz w:val="16"/>
                <w:szCs w:val="16"/>
              </w:rPr>
              <w:t xml:space="preserve">　</w:t>
            </w:r>
            <w:r>
              <w:rPr>
                <w:sz w:val="16"/>
                <w:szCs w:val="16"/>
              </w:rPr>
              <w:t xml:space="preserve">          Middle</w:t>
            </w:r>
          </w:p>
        </w:tc>
        <w:tc>
          <w:tcPr>
            <w:tcW w:w="16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B038" w14:textId="77777777" w:rsidR="00FA1E6C" w:rsidRPr="00104364" w:rsidRDefault="00FA1E6C" w:rsidP="00104364">
            <w:pPr>
              <w:jc w:val="center"/>
              <w:rPr>
                <w:sz w:val="20"/>
              </w:rPr>
            </w:pPr>
            <w:r w:rsidRPr="001453B2">
              <w:rPr>
                <w:sz w:val="20"/>
              </w:rPr>
              <w:t>Paste your photo here.</w:t>
            </w:r>
          </w:p>
          <w:p w14:paraId="5F50032C" w14:textId="77777777" w:rsidR="00FA1E6C" w:rsidRDefault="00FA1E6C" w:rsidP="002B367F">
            <w:pPr>
              <w:jc w:val="center"/>
              <w:rPr>
                <w:spacing w:val="-10"/>
                <w:sz w:val="18"/>
              </w:rPr>
            </w:pPr>
            <w:r>
              <w:rPr>
                <w:spacing w:val="-10"/>
                <w:sz w:val="18"/>
              </w:rPr>
              <w:t>Photo of front upper body taken within 3 months.</w:t>
            </w:r>
          </w:p>
        </w:tc>
      </w:tr>
      <w:tr w:rsidR="001453B2" w14:paraId="41B75EE1" w14:textId="77777777" w:rsidTr="00EC22D9">
        <w:trPr>
          <w:cantSplit/>
          <w:trHeight w:val="41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11588" w14:textId="77777777" w:rsidR="001453B2" w:rsidRDefault="001453B2" w:rsidP="002B367F">
            <w:pPr>
              <w:jc w:val="center"/>
              <w:rPr>
                <w:sz w:val="18"/>
                <w:szCs w:val="18"/>
              </w:rPr>
            </w:pPr>
            <w:r w:rsidRPr="001453B2">
              <w:rPr>
                <w:kern w:val="0"/>
                <w:sz w:val="20"/>
                <w:szCs w:val="18"/>
              </w:rPr>
              <w:t>Date of Birth</w:t>
            </w:r>
          </w:p>
        </w:tc>
        <w:tc>
          <w:tcPr>
            <w:tcW w:w="3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40622" w14:textId="77777777" w:rsidR="001453B2" w:rsidRPr="001453B2" w:rsidRDefault="001453B2" w:rsidP="001453B2">
            <w:pPr>
              <w:rPr>
                <w:sz w:val="22"/>
                <w:szCs w:val="16"/>
              </w:rPr>
            </w:pPr>
          </w:p>
          <w:p w14:paraId="1C1C066B" w14:textId="77777777" w:rsidR="001453B2" w:rsidRDefault="001453B2" w:rsidP="001453B2">
            <w:pPr>
              <w:ind w:firstLineChars="300" w:firstLine="48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ar     Month    Da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EF5F5" w14:textId="77777777" w:rsidR="001453B2" w:rsidRPr="00AD3CC7" w:rsidRDefault="00042B66" w:rsidP="001453B2">
            <w:pPr>
              <w:widowControl/>
              <w:jc w:val="left"/>
              <w:rPr>
                <w:sz w:val="20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8249761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453B2" w:rsidRPr="00AD3CC7">
                  <w:rPr>
                    <w:rFonts w:ascii="ＭＳ ゴシック" w:eastAsia="ＭＳ ゴシック" w:hAnsi="ＭＳ ゴシック" w:hint="eastAsia"/>
                    <w:sz w:val="20"/>
                    <w:szCs w:val="16"/>
                  </w:rPr>
                  <w:t>☐</w:t>
                </w:r>
              </w:sdtContent>
            </w:sdt>
            <w:r w:rsidR="001453B2" w:rsidRPr="00AD3CC7">
              <w:rPr>
                <w:sz w:val="20"/>
                <w:szCs w:val="16"/>
              </w:rPr>
              <w:t>Female</w:t>
            </w:r>
            <w:sdt>
              <w:sdtPr>
                <w:rPr>
                  <w:rFonts w:hint="eastAsia"/>
                  <w:sz w:val="20"/>
                  <w:szCs w:val="16"/>
                </w:rPr>
                <w:id w:val="195267036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1453B2" w:rsidRPr="00AD3CC7">
                  <w:rPr>
                    <w:rFonts w:ascii="ＭＳ ゴシック" w:eastAsia="ＭＳ ゴシック" w:hAnsi="ＭＳ ゴシック" w:hint="eastAsia"/>
                    <w:sz w:val="20"/>
                    <w:szCs w:val="16"/>
                  </w:rPr>
                  <w:t>☐</w:t>
                </w:r>
              </w:sdtContent>
            </w:sdt>
            <w:r w:rsidR="001453B2" w:rsidRPr="00AD3CC7">
              <w:rPr>
                <w:sz w:val="20"/>
                <w:szCs w:val="16"/>
              </w:rPr>
              <w:t>Male</w:t>
            </w:r>
            <w:sdt>
              <w:sdtPr>
                <w:rPr>
                  <w:sz w:val="20"/>
                  <w:szCs w:val="16"/>
                </w:rPr>
                <w:id w:val="93224497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AD3CC7" w:rsidRPr="00AD3CC7">
                  <w:rPr>
                    <w:rFonts w:ascii="ＭＳ ゴシック" w:eastAsia="ＭＳ ゴシック" w:hAnsi="ＭＳ ゴシック" w:hint="eastAsia"/>
                    <w:sz w:val="20"/>
                    <w:szCs w:val="16"/>
                  </w:rPr>
                  <w:t>☐</w:t>
                </w:r>
              </w:sdtContent>
            </w:sdt>
            <w:r w:rsidR="00AD3CC7" w:rsidRPr="00AD3CC7">
              <w:rPr>
                <w:rFonts w:hint="eastAsia"/>
                <w:sz w:val="20"/>
                <w:szCs w:val="16"/>
              </w:rPr>
              <w:t>Other</w:t>
            </w:r>
          </w:p>
        </w:tc>
        <w:tc>
          <w:tcPr>
            <w:tcW w:w="1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EB5F5" w14:textId="77777777" w:rsidR="001453B2" w:rsidRDefault="001453B2" w:rsidP="002B367F">
            <w:pPr>
              <w:widowControl/>
              <w:jc w:val="left"/>
              <w:rPr>
                <w:spacing w:val="-10"/>
                <w:sz w:val="18"/>
              </w:rPr>
            </w:pPr>
          </w:p>
        </w:tc>
      </w:tr>
      <w:tr w:rsidR="00FA1E6C" w14:paraId="748ABA73" w14:textId="77777777" w:rsidTr="00EC22D9">
        <w:trPr>
          <w:cantSplit/>
          <w:trHeight w:val="524"/>
        </w:trPr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78CDE" w14:textId="77777777" w:rsidR="00FA1E6C" w:rsidRDefault="00E157E0" w:rsidP="002B367F">
            <w:pPr>
              <w:jc w:val="center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Postal</w:t>
            </w:r>
            <w:r>
              <w:rPr>
                <w:sz w:val="20"/>
                <w:szCs w:val="18"/>
              </w:rPr>
              <w:t xml:space="preserve"> </w:t>
            </w:r>
            <w:r w:rsidR="00FA1E6C" w:rsidRPr="007559F1">
              <w:rPr>
                <w:sz w:val="20"/>
                <w:szCs w:val="18"/>
              </w:rPr>
              <w:t>Address</w:t>
            </w:r>
          </w:p>
          <w:p w14:paraId="32BFC6B7" w14:textId="5A096D28" w:rsidR="002849EF" w:rsidRDefault="002849EF" w:rsidP="002B367F">
            <w:pPr>
              <w:jc w:val="center"/>
              <w:rPr>
                <w:sz w:val="18"/>
                <w:szCs w:val="18"/>
              </w:rPr>
            </w:pPr>
            <w:r w:rsidRPr="002849EF">
              <w:rPr>
                <w:rFonts w:hint="eastAsia"/>
                <w:sz w:val="14"/>
                <w:szCs w:val="12"/>
              </w:rPr>
              <w:t>(</w:t>
            </w:r>
            <w:r w:rsidRPr="002849EF">
              <w:rPr>
                <w:sz w:val="14"/>
                <w:szCs w:val="12"/>
              </w:rPr>
              <w:t>Fill in postal code if any.)</w:t>
            </w:r>
          </w:p>
        </w:tc>
        <w:tc>
          <w:tcPr>
            <w:tcW w:w="61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vAlign w:val="center"/>
          </w:tcPr>
          <w:p w14:paraId="66E6ED15" w14:textId="77777777" w:rsidR="00FA1E6C" w:rsidRDefault="00FA1E6C" w:rsidP="002B367F">
            <w:pPr>
              <w:rPr>
                <w:sz w:val="22"/>
              </w:rPr>
            </w:pPr>
          </w:p>
          <w:p w14:paraId="6E02A361" w14:textId="77777777" w:rsidR="00042B66" w:rsidRDefault="00042B66" w:rsidP="002B367F">
            <w:pPr>
              <w:rPr>
                <w:sz w:val="22"/>
              </w:rPr>
            </w:pPr>
          </w:p>
          <w:p w14:paraId="78F78B24" w14:textId="77777777" w:rsidR="00042B66" w:rsidRDefault="00042B66" w:rsidP="002B367F">
            <w:pPr>
              <w:rPr>
                <w:sz w:val="22"/>
              </w:rPr>
            </w:pPr>
          </w:p>
          <w:p w14:paraId="1B667F6D" w14:textId="77777777" w:rsidR="00042B66" w:rsidRDefault="00042B66" w:rsidP="002B367F">
            <w:pPr>
              <w:rPr>
                <w:sz w:val="22"/>
              </w:rPr>
            </w:pPr>
          </w:p>
          <w:p w14:paraId="02372051" w14:textId="4BA1DB4A" w:rsidR="00042B66" w:rsidRDefault="00042B66" w:rsidP="002B367F">
            <w:pPr>
              <w:rPr>
                <w:rFonts w:hint="eastAsia"/>
                <w:sz w:val="22"/>
              </w:rPr>
            </w:pPr>
          </w:p>
        </w:tc>
        <w:tc>
          <w:tcPr>
            <w:tcW w:w="16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F81FE" w14:textId="77777777" w:rsidR="00FA1E6C" w:rsidRDefault="00FA1E6C" w:rsidP="002B367F">
            <w:pPr>
              <w:widowControl/>
              <w:jc w:val="left"/>
              <w:rPr>
                <w:spacing w:val="-10"/>
                <w:sz w:val="18"/>
              </w:rPr>
            </w:pPr>
          </w:p>
        </w:tc>
      </w:tr>
      <w:tr w:rsidR="00FA1E6C" w14:paraId="6F286C40" w14:textId="77777777" w:rsidTr="00EC22D9">
        <w:trPr>
          <w:cantSplit/>
          <w:trHeight w:val="420"/>
        </w:trPr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91FC212" w14:textId="77777777" w:rsidR="00FA1E6C" w:rsidRDefault="00FA1E6C" w:rsidP="002B367F">
            <w:pPr>
              <w:widowControl/>
              <w:jc w:val="left"/>
              <w:rPr>
                <w:sz w:val="18"/>
                <w:szCs w:val="18"/>
              </w:rPr>
            </w:pPr>
          </w:p>
        </w:tc>
        <w:tc>
          <w:tcPr>
            <w:tcW w:w="6194" w:type="dxa"/>
            <w:gridSpan w:val="3"/>
            <w:tcBorders>
              <w:top w:val="single" w:sz="4" w:space="0" w:color="FFFFFF" w:themeColor="background1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264DC6C" w14:textId="64B33F0D" w:rsidR="00FA1E6C" w:rsidRDefault="008D431A" w:rsidP="002B367F">
            <w:pPr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B86CD89" wp14:editId="74C6A90A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161290</wp:posOffset>
                      </wp:positionV>
                      <wp:extent cx="3914775" cy="0"/>
                      <wp:effectExtent l="0" t="0" r="0" b="0"/>
                      <wp:wrapNone/>
                      <wp:docPr id="1" name="直線コネクタ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9147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line w14:anchorId="0F481960" id="直線コネクタ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2.7pt" to="303.3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1268D156" w14:textId="77777777" w:rsidR="00FA1E6C" w:rsidRDefault="00FA1E6C" w:rsidP="002B367F">
            <w:pPr>
              <w:rPr>
                <w:sz w:val="22"/>
              </w:rPr>
            </w:pPr>
            <w:r>
              <w:rPr>
                <w:sz w:val="20"/>
              </w:rPr>
              <w:t>TEL</w:t>
            </w:r>
            <w:r>
              <w:rPr>
                <w:rFonts w:hint="eastAsia"/>
                <w:sz w:val="20"/>
              </w:rPr>
              <w:t xml:space="preserve">　　　　</w:t>
            </w:r>
            <w:r>
              <w:rPr>
                <w:rFonts w:hint="eastAsia"/>
                <w:sz w:val="20"/>
              </w:rPr>
              <w:t xml:space="preserve">           </w:t>
            </w:r>
            <w:r>
              <w:rPr>
                <w:sz w:val="20"/>
              </w:rPr>
              <w:t xml:space="preserve">    E-Mail</w:t>
            </w:r>
            <w:r>
              <w:rPr>
                <w:rFonts w:hint="eastAsia"/>
                <w:sz w:val="20"/>
              </w:rPr>
              <w:t xml:space="preserve">　　　　　　　　　</w:t>
            </w: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38943" w14:textId="46332E65" w:rsidR="00FA1E6C" w:rsidRDefault="00FA1E6C" w:rsidP="002B367F">
            <w:pPr>
              <w:snapToGrid w:val="0"/>
              <w:jc w:val="center"/>
              <w:rPr>
                <w:spacing w:val="-4"/>
                <w:sz w:val="20"/>
                <w:szCs w:val="18"/>
              </w:rPr>
            </w:pPr>
            <w:r w:rsidRPr="007559F1">
              <w:rPr>
                <w:spacing w:val="-4"/>
                <w:sz w:val="20"/>
                <w:szCs w:val="18"/>
              </w:rPr>
              <w:t>Nationality</w:t>
            </w:r>
          </w:p>
          <w:p w14:paraId="3487C291" w14:textId="57400167" w:rsidR="00042B66" w:rsidRDefault="00042B66" w:rsidP="002B367F">
            <w:pPr>
              <w:snapToGrid w:val="0"/>
              <w:jc w:val="center"/>
              <w:rPr>
                <w:spacing w:val="-4"/>
                <w:sz w:val="20"/>
                <w:szCs w:val="18"/>
              </w:rPr>
            </w:pPr>
          </w:p>
          <w:p w14:paraId="4D82A642" w14:textId="77777777" w:rsidR="00042B66" w:rsidRDefault="00042B66" w:rsidP="002B367F">
            <w:pPr>
              <w:snapToGrid w:val="0"/>
              <w:jc w:val="center"/>
              <w:rPr>
                <w:rFonts w:hint="eastAsia"/>
                <w:spacing w:val="-4"/>
                <w:sz w:val="20"/>
                <w:szCs w:val="18"/>
              </w:rPr>
            </w:pPr>
          </w:p>
          <w:p w14:paraId="0625B1F3" w14:textId="77777777" w:rsidR="00104364" w:rsidRDefault="00104364" w:rsidP="002B367F">
            <w:pPr>
              <w:snapToGrid w:val="0"/>
              <w:jc w:val="center"/>
              <w:rPr>
                <w:sz w:val="22"/>
              </w:rPr>
            </w:pPr>
          </w:p>
        </w:tc>
      </w:tr>
      <w:tr w:rsidR="002B367F" w14:paraId="32A5AE16" w14:textId="77777777" w:rsidTr="00EC22D9">
        <w:trPr>
          <w:cantSplit/>
          <w:trHeight w:val="542"/>
        </w:trPr>
        <w:tc>
          <w:tcPr>
            <w:tcW w:w="2127" w:type="dxa"/>
            <w:vMerge w:val="restar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DBD32" w14:textId="77777777" w:rsidR="002B367F" w:rsidRPr="00104364" w:rsidRDefault="002B367F" w:rsidP="00104364">
            <w:pPr>
              <w:jc w:val="center"/>
              <w:rPr>
                <w:sz w:val="20"/>
              </w:rPr>
            </w:pPr>
            <w:r w:rsidRPr="00104364">
              <w:rPr>
                <w:sz w:val="20"/>
              </w:rPr>
              <w:t>Home Supervisor</w:t>
            </w:r>
          </w:p>
          <w:p w14:paraId="7BE0215E" w14:textId="77777777" w:rsidR="002B367F" w:rsidRDefault="00EC22D9" w:rsidP="00104364">
            <w:pPr>
              <w:adjustRightInd w:val="0"/>
              <w:snapToGrid w:val="0"/>
              <w:ind w:rightChars="-50" w:right="-105"/>
              <w:jc w:val="center"/>
              <w:rPr>
                <w:sz w:val="14"/>
              </w:rPr>
            </w:pPr>
            <w:r>
              <w:rPr>
                <w:sz w:val="14"/>
              </w:rPr>
              <w:t>(</w:t>
            </w:r>
            <w:r>
              <w:rPr>
                <w:rFonts w:hint="eastAsia"/>
                <w:sz w:val="14"/>
              </w:rPr>
              <w:t>At</w:t>
            </w:r>
            <w:r>
              <w:rPr>
                <w:sz w:val="14"/>
              </w:rPr>
              <w:t xml:space="preserve"> your university, to whom we can contact)</w:t>
            </w:r>
          </w:p>
        </w:tc>
        <w:tc>
          <w:tcPr>
            <w:tcW w:w="109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D1D3D" w14:textId="77777777" w:rsidR="002B367F" w:rsidRDefault="002B367F" w:rsidP="002B367F">
            <w:pPr>
              <w:jc w:val="center"/>
              <w:rPr>
                <w:sz w:val="20"/>
                <w:szCs w:val="18"/>
              </w:rPr>
            </w:pPr>
          </w:p>
          <w:p w14:paraId="5507A45F" w14:textId="77777777" w:rsidR="002B367F" w:rsidRDefault="002B367F" w:rsidP="002B367F">
            <w:pPr>
              <w:jc w:val="center"/>
              <w:rPr>
                <w:sz w:val="18"/>
                <w:szCs w:val="18"/>
              </w:rPr>
            </w:pPr>
            <w:r w:rsidRPr="007559F1">
              <w:rPr>
                <w:sz w:val="20"/>
                <w:szCs w:val="18"/>
              </w:rPr>
              <w:t>Name</w:t>
            </w:r>
          </w:p>
        </w:tc>
        <w:tc>
          <w:tcPr>
            <w:tcW w:w="6718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39A9FA" w14:textId="77777777" w:rsidR="002B367F" w:rsidRDefault="002B367F" w:rsidP="002B367F">
            <w:pPr>
              <w:jc w:val="left"/>
              <w:rPr>
                <w:sz w:val="18"/>
                <w:szCs w:val="18"/>
              </w:rPr>
            </w:pPr>
          </w:p>
          <w:p w14:paraId="3C3AB104" w14:textId="77777777" w:rsidR="002B367F" w:rsidRDefault="002B367F" w:rsidP="002B367F">
            <w:pPr>
              <w:widowControl/>
              <w:wordWrap w:val="0"/>
              <w:ind w:right="640" w:firstLineChars="600" w:firstLine="960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 xml:space="preserve">Family        </w:t>
            </w:r>
            <w:r>
              <w:rPr>
                <w:rFonts w:hint="eastAsia"/>
                <w:sz w:val="16"/>
                <w:szCs w:val="16"/>
              </w:rPr>
              <w:t xml:space="preserve">　</w:t>
            </w:r>
            <w:r>
              <w:rPr>
                <w:sz w:val="16"/>
                <w:szCs w:val="16"/>
              </w:rPr>
              <w:t xml:space="preserve">       First    </w:t>
            </w:r>
            <w:r>
              <w:rPr>
                <w:rFonts w:hint="eastAsia"/>
                <w:sz w:val="16"/>
                <w:szCs w:val="16"/>
              </w:rPr>
              <w:t xml:space="preserve">　</w:t>
            </w:r>
            <w:r>
              <w:rPr>
                <w:sz w:val="16"/>
                <w:szCs w:val="16"/>
              </w:rPr>
              <w:t xml:space="preserve">         </w:t>
            </w:r>
          </w:p>
        </w:tc>
      </w:tr>
      <w:tr w:rsidR="00FA1E6C" w14:paraId="20845A0A" w14:textId="77777777" w:rsidTr="00EC22D9">
        <w:trPr>
          <w:cantSplit/>
          <w:trHeight w:val="755"/>
        </w:trPr>
        <w:tc>
          <w:tcPr>
            <w:tcW w:w="2127" w:type="dxa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44E59" w14:textId="77777777" w:rsidR="00FA1E6C" w:rsidRDefault="00FA1E6C" w:rsidP="002B367F">
            <w:pPr>
              <w:widowControl/>
              <w:jc w:val="left"/>
              <w:rPr>
                <w:sz w:val="14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E6354" w14:textId="77777777" w:rsidR="00FA1E6C" w:rsidRDefault="00104364" w:rsidP="002B367F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TEL</w:t>
            </w:r>
          </w:p>
          <w:p w14:paraId="320573CB" w14:textId="77777777" w:rsidR="00104364" w:rsidRPr="00042B66" w:rsidRDefault="00104364" w:rsidP="002B367F">
            <w:pPr>
              <w:jc w:val="center"/>
              <w:rPr>
                <w:szCs w:val="21"/>
              </w:rPr>
            </w:pPr>
            <w:r w:rsidRPr="00042B66">
              <w:rPr>
                <w:rFonts w:hint="eastAsia"/>
                <w:szCs w:val="21"/>
              </w:rPr>
              <w:t>E-Mail</w:t>
            </w:r>
          </w:p>
        </w:tc>
        <w:tc>
          <w:tcPr>
            <w:tcW w:w="67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80A44" w14:textId="77777777" w:rsidR="00FA1E6C" w:rsidRDefault="00FA1E6C" w:rsidP="002B367F">
            <w:pPr>
              <w:rPr>
                <w:sz w:val="22"/>
              </w:rPr>
            </w:pPr>
          </w:p>
          <w:p w14:paraId="7EEE8C2B" w14:textId="77777777" w:rsidR="002B367F" w:rsidRDefault="002B367F" w:rsidP="002B367F">
            <w:pPr>
              <w:rPr>
                <w:sz w:val="22"/>
              </w:rPr>
            </w:pPr>
          </w:p>
        </w:tc>
      </w:tr>
      <w:tr w:rsidR="00CD05DE" w14:paraId="47E25ABB" w14:textId="77777777" w:rsidTr="00EC22D9">
        <w:trPr>
          <w:trHeight w:val="705"/>
        </w:trPr>
        <w:tc>
          <w:tcPr>
            <w:tcW w:w="2127" w:type="dxa"/>
            <w:vMerge w:val="restart"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07EF466" w14:textId="77777777" w:rsidR="00CD05DE" w:rsidRPr="007559F1" w:rsidRDefault="00CD05DE" w:rsidP="002B367F">
            <w:pPr>
              <w:snapToGrid w:val="0"/>
              <w:jc w:val="center"/>
              <w:rPr>
                <w:sz w:val="20"/>
              </w:rPr>
            </w:pPr>
            <w:r w:rsidRPr="007559F1">
              <w:rPr>
                <w:sz w:val="20"/>
              </w:rPr>
              <w:t>Educational</w:t>
            </w:r>
          </w:p>
          <w:p w14:paraId="71729A75" w14:textId="77777777" w:rsidR="00CD05DE" w:rsidRDefault="00CD05DE" w:rsidP="002B367F">
            <w:pPr>
              <w:snapToGrid w:val="0"/>
              <w:jc w:val="center"/>
              <w:rPr>
                <w:sz w:val="20"/>
              </w:rPr>
            </w:pPr>
            <w:r w:rsidRPr="007559F1">
              <w:rPr>
                <w:sz w:val="20"/>
              </w:rPr>
              <w:t>Background</w:t>
            </w:r>
          </w:p>
          <w:p w14:paraId="549C7D8D" w14:textId="77777777" w:rsidR="004C59DC" w:rsidRDefault="004C59DC" w:rsidP="002B367F">
            <w:pPr>
              <w:snapToGrid w:val="0"/>
              <w:jc w:val="center"/>
              <w:rPr>
                <w:sz w:val="28"/>
              </w:rPr>
            </w:pPr>
          </w:p>
        </w:tc>
        <w:tc>
          <w:tcPr>
            <w:tcW w:w="7809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97E97" w14:textId="77777777" w:rsidR="00CD05DE" w:rsidRPr="00CD05DE" w:rsidRDefault="00CD05DE" w:rsidP="00CD05DE">
            <w:pPr>
              <w:rPr>
                <w:sz w:val="18"/>
                <w:szCs w:val="16"/>
              </w:rPr>
            </w:pPr>
            <w:r w:rsidRPr="00CD05DE">
              <w:rPr>
                <w:rFonts w:hint="eastAsia"/>
                <w:sz w:val="20"/>
                <w:szCs w:val="16"/>
              </w:rPr>
              <w:t>H</w:t>
            </w:r>
            <w:r w:rsidRPr="00CD05DE">
              <w:rPr>
                <w:sz w:val="20"/>
                <w:szCs w:val="16"/>
              </w:rPr>
              <w:t>igh school</w:t>
            </w:r>
            <w:r w:rsidRPr="00CD05DE">
              <w:rPr>
                <w:rFonts w:hint="eastAsia"/>
                <w:sz w:val="20"/>
                <w:szCs w:val="18"/>
              </w:rPr>
              <w:t>:</w:t>
            </w:r>
          </w:p>
          <w:p w14:paraId="3FCA1DB4" w14:textId="77777777" w:rsidR="00CD05DE" w:rsidRPr="007559F1" w:rsidRDefault="00CD05DE" w:rsidP="007559F1">
            <w:pPr>
              <w:wordWrap w:val="0"/>
              <w:ind w:right="3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:    /   /   To:     /   /</w:t>
            </w:r>
          </w:p>
        </w:tc>
      </w:tr>
      <w:tr w:rsidR="00CD05DE" w14:paraId="0B8C847D" w14:textId="77777777" w:rsidTr="00EC22D9">
        <w:trPr>
          <w:trHeight w:val="705"/>
        </w:trPr>
        <w:tc>
          <w:tcPr>
            <w:tcW w:w="2127" w:type="dxa"/>
            <w:vMerge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1BF97B1" w14:textId="77777777" w:rsidR="00CD05DE" w:rsidRDefault="00CD05DE" w:rsidP="002B367F">
            <w:pPr>
              <w:widowControl/>
              <w:jc w:val="left"/>
              <w:rPr>
                <w:sz w:val="28"/>
              </w:rPr>
            </w:pPr>
          </w:p>
        </w:tc>
        <w:tc>
          <w:tcPr>
            <w:tcW w:w="78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B4063" w14:textId="77777777" w:rsidR="00CD05DE" w:rsidRPr="00CD05DE" w:rsidRDefault="00CD05DE" w:rsidP="007559F1">
            <w:pPr>
              <w:wordWrap w:val="0"/>
              <w:ind w:right="360"/>
              <w:rPr>
                <w:sz w:val="20"/>
                <w:szCs w:val="18"/>
              </w:rPr>
            </w:pPr>
            <w:r w:rsidRPr="00CD05DE">
              <w:rPr>
                <w:sz w:val="20"/>
                <w:szCs w:val="18"/>
              </w:rPr>
              <w:t>University(undergraduate)</w:t>
            </w:r>
            <w:r w:rsidRPr="00CD05DE">
              <w:rPr>
                <w:rFonts w:hint="eastAsia"/>
                <w:sz w:val="20"/>
                <w:szCs w:val="18"/>
              </w:rPr>
              <w:t>:</w:t>
            </w:r>
          </w:p>
          <w:p w14:paraId="1C51DCB3" w14:textId="77777777" w:rsidR="00CD05DE" w:rsidRDefault="00CD05DE" w:rsidP="000B62F3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:    /   /   To:     /   /</w:t>
            </w:r>
          </w:p>
        </w:tc>
      </w:tr>
      <w:tr w:rsidR="00CD05DE" w14:paraId="6F799992" w14:textId="77777777" w:rsidTr="00EC22D9">
        <w:trPr>
          <w:trHeight w:val="705"/>
        </w:trPr>
        <w:tc>
          <w:tcPr>
            <w:tcW w:w="2127" w:type="dxa"/>
            <w:vMerge/>
            <w:tcBorders>
              <w:top w:val="doub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8C37180" w14:textId="77777777" w:rsidR="00CD05DE" w:rsidRDefault="00CD05DE" w:rsidP="002B367F">
            <w:pPr>
              <w:widowControl/>
              <w:jc w:val="left"/>
              <w:rPr>
                <w:sz w:val="28"/>
              </w:rPr>
            </w:pPr>
          </w:p>
        </w:tc>
        <w:tc>
          <w:tcPr>
            <w:tcW w:w="78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5F6EA" w14:textId="77777777" w:rsidR="00CD05DE" w:rsidRPr="00CD05DE" w:rsidRDefault="00CD05DE" w:rsidP="00CD05DE">
            <w:pPr>
              <w:rPr>
                <w:sz w:val="20"/>
                <w:szCs w:val="18"/>
              </w:rPr>
            </w:pPr>
            <w:r w:rsidRPr="00CD05DE">
              <w:rPr>
                <w:rFonts w:hint="eastAsia"/>
                <w:sz w:val="20"/>
                <w:szCs w:val="18"/>
              </w:rPr>
              <w:t>G</w:t>
            </w:r>
            <w:r w:rsidRPr="00CD05DE">
              <w:rPr>
                <w:sz w:val="20"/>
                <w:szCs w:val="18"/>
              </w:rPr>
              <w:t>raduate school</w:t>
            </w:r>
            <w:r w:rsidRPr="00CD05DE">
              <w:rPr>
                <w:rFonts w:hint="eastAsia"/>
                <w:sz w:val="20"/>
                <w:szCs w:val="18"/>
              </w:rPr>
              <w:t>:</w:t>
            </w:r>
          </w:p>
          <w:p w14:paraId="4D3E70C8" w14:textId="77777777" w:rsidR="00CD05DE" w:rsidRDefault="00CD05DE" w:rsidP="000B62F3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:    /   /   To:     /   /</w:t>
            </w:r>
          </w:p>
        </w:tc>
      </w:tr>
      <w:tr w:rsidR="00CD05DE" w14:paraId="5378E2D0" w14:textId="77777777" w:rsidTr="00EC22D9">
        <w:trPr>
          <w:trHeight w:val="705"/>
        </w:trPr>
        <w:tc>
          <w:tcPr>
            <w:tcW w:w="2127" w:type="dxa"/>
            <w:vMerge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7056BFA" w14:textId="77777777" w:rsidR="00CD05DE" w:rsidRDefault="00CD05DE" w:rsidP="002B367F">
            <w:pPr>
              <w:widowControl/>
              <w:jc w:val="left"/>
              <w:rPr>
                <w:sz w:val="28"/>
              </w:rPr>
            </w:pPr>
          </w:p>
        </w:tc>
        <w:tc>
          <w:tcPr>
            <w:tcW w:w="7809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160C2C11" w14:textId="77777777" w:rsidR="00CD05DE" w:rsidRDefault="00D55D0E" w:rsidP="000B62F3">
            <w:pPr>
              <w:wordWrap w:val="0"/>
              <w:ind w:right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Other</w:t>
            </w:r>
            <w:r w:rsidR="00CD05DE">
              <w:rPr>
                <w:rFonts w:hint="eastAsia"/>
                <w:sz w:val="18"/>
                <w:szCs w:val="18"/>
              </w:rPr>
              <w:t>:</w:t>
            </w:r>
          </w:p>
          <w:p w14:paraId="6C033E46" w14:textId="77777777" w:rsidR="00CD05DE" w:rsidRDefault="00CD05DE" w:rsidP="000B62F3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:    /   /   To:     /   /</w:t>
            </w:r>
          </w:p>
        </w:tc>
      </w:tr>
      <w:tr w:rsidR="004C59DC" w14:paraId="17F2489E" w14:textId="77777777" w:rsidTr="00EC22D9">
        <w:trPr>
          <w:trHeight w:val="312"/>
        </w:trPr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FA2283E" w14:textId="77777777" w:rsidR="00104364" w:rsidRDefault="00552090" w:rsidP="002B367F">
            <w:pPr>
              <w:widowControl/>
              <w:jc w:val="center"/>
              <w:rPr>
                <w:sz w:val="20"/>
              </w:rPr>
            </w:pPr>
            <w:r>
              <w:rPr>
                <w:sz w:val="20"/>
              </w:rPr>
              <w:t>C</w:t>
            </w:r>
            <w:r>
              <w:rPr>
                <w:rFonts w:hint="eastAsia"/>
                <w:sz w:val="20"/>
              </w:rPr>
              <w:t>urrent</w:t>
            </w:r>
            <w:r>
              <w:rPr>
                <w:sz w:val="20"/>
              </w:rPr>
              <w:t xml:space="preserve"> Faculty</w:t>
            </w:r>
          </w:p>
          <w:p w14:paraId="6AEEB4D4" w14:textId="77777777" w:rsidR="00EC22D9" w:rsidRDefault="00EC22D9" w:rsidP="002B367F">
            <w:pPr>
              <w:widowControl/>
              <w:jc w:val="center"/>
              <w:rPr>
                <w:sz w:val="28"/>
              </w:rPr>
            </w:pPr>
            <w:r>
              <w:rPr>
                <w:sz w:val="14"/>
              </w:rPr>
              <w:t>(e.</w:t>
            </w:r>
            <w:r w:rsidR="00710DB4">
              <w:rPr>
                <w:rFonts w:hint="eastAsia"/>
                <w:sz w:val="14"/>
              </w:rPr>
              <w:t>g</w:t>
            </w:r>
            <w:r w:rsidR="00710DB4">
              <w:rPr>
                <w:sz w:val="14"/>
              </w:rPr>
              <w:t>.</w:t>
            </w:r>
            <w:r>
              <w:rPr>
                <w:sz w:val="14"/>
              </w:rPr>
              <w:t xml:space="preserve"> Engineering)</w:t>
            </w:r>
          </w:p>
        </w:tc>
        <w:tc>
          <w:tcPr>
            <w:tcW w:w="7809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15405F8" w14:textId="77777777" w:rsidR="004C59DC" w:rsidRDefault="004C59DC" w:rsidP="000B62F3">
            <w:pPr>
              <w:wordWrap w:val="0"/>
              <w:ind w:right="360"/>
              <w:rPr>
                <w:sz w:val="18"/>
                <w:szCs w:val="18"/>
              </w:rPr>
            </w:pPr>
          </w:p>
          <w:p w14:paraId="629C0ED7" w14:textId="6741C5F4" w:rsidR="00042B66" w:rsidRDefault="00042B66" w:rsidP="000B62F3">
            <w:pPr>
              <w:wordWrap w:val="0"/>
              <w:ind w:right="360"/>
              <w:rPr>
                <w:rFonts w:hint="eastAsia"/>
                <w:sz w:val="18"/>
                <w:szCs w:val="18"/>
              </w:rPr>
            </w:pPr>
          </w:p>
        </w:tc>
      </w:tr>
      <w:tr w:rsidR="00552090" w14:paraId="0C481627" w14:textId="77777777" w:rsidTr="00EC22D9">
        <w:trPr>
          <w:trHeight w:val="434"/>
        </w:trPr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4D88833" w14:textId="77777777" w:rsidR="00552090" w:rsidRDefault="00552090" w:rsidP="00552090">
            <w:pPr>
              <w:widowControl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pecialization</w:t>
            </w:r>
          </w:p>
          <w:p w14:paraId="41EDEC36" w14:textId="77777777" w:rsidR="00EC22D9" w:rsidRPr="00552090" w:rsidRDefault="00EC22D9" w:rsidP="00552090">
            <w:pPr>
              <w:widowControl/>
              <w:jc w:val="center"/>
              <w:rPr>
                <w:sz w:val="20"/>
              </w:rPr>
            </w:pPr>
            <w:r>
              <w:rPr>
                <w:sz w:val="14"/>
              </w:rPr>
              <w:t>(</w:t>
            </w:r>
            <w:r w:rsidR="00710DB4">
              <w:rPr>
                <w:sz w:val="14"/>
              </w:rPr>
              <w:t>e.</w:t>
            </w:r>
            <w:r w:rsidR="00710DB4">
              <w:rPr>
                <w:rFonts w:hint="eastAsia"/>
                <w:sz w:val="14"/>
              </w:rPr>
              <w:t>g</w:t>
            </w:r>
            <w:r w:rsidR="00710DB4">
              <w:rPr>
                <w:sz w:val="14"/>
              </w:rPr>
              <w:t xml:space="preserve">. </w:t>
            </w:r>
            <w:r>
              <w:rPr>
                <w:sz w:val="14"/>
              </w:rPr>
              <w:t>Material Engineering)</w:t>
            </w:r>
          </w:p>
        </w:tc>
        <w:tc>
          <w:tcPr>
            <w:tcW w:w="7809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4EBC2A6" w14:textId="77777777" w:rsidR="00552090" w:rsidRDefault="00552090" w:rsidP="00552090">
            <w:pPr>
              <w:wordWrap w:val="0"/>
              <w:ind w:right="360"/>
              <w:rPr>
                <w:sz w:val="18"/>
                <w:szCs w:val="18"/>
              </w:rPr>
            </w:pPr>
          </w:p>
          <w:p w14:paraId="5F8BABBB" w14:textId="31661977" w:rsidR="00042B66" w:rsidRDefault="00042B66" w:rsidP="00552090">
            <w:pPr>
              <w:wordWrap w:val="0"/>
              <w:ind w:right="360"/>
              <w:rPr>
                <w:rFonts w:hint="eastAsia"/>
                <w:sz w:val="18"/>
                <w:szCs w:val="18"/>
              </w:rPr>
            </w:pPr>
          </w:p>
        </w:tc>
      </w:tr>
      <w:tr w:rsidR="00552090" w14:paraId="7E637378" w14:textId="77777777" w:rsidTr="00EC22D9">
        <w:trPr>
          <w:trHeight w:val="705"/>
        </w:trPr>
        <w:tc>
          <w:tcPr>
            <w:tcW w:w="2127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4869B40" w14:textId="77777777" w:rsidR="00552090" w:rsidRDefault="00552090" w:rsidP="00552090">
            <w:pPr>
              <w:widowControl/>
              <w:jc w:val="center"/>
              <w:rPr>
                <w:sz w:val="28"/>
              </w:rPr>
            </w:pPr>
            <w:r w:rsidRPr="004C59DC">
              <w:rPr>
                <w:sz w:val="20"/>
              </w:rPr>
              <w:t>Expected Graduation</w:t>
            </w:r>
            <w:r>
              <w:rPr>
                <w:sz w:val="20"/>
              </w:rPr>
              <w:t xml:space="preserve"> date</w:t>
            </w:r>
          </w:p>
        </w:tc>
        <w:tc>
          <w:tcPr>
            <w:tcW w:w="7809" w:type="dxa"/>
            <w:gridSpan w:val="4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AFED238" w14:textId="77777777" w:rsidR="00552090" w:rsidRDefault="00552090" w:rsidP="00552090">
            <w:pPr>
              <w:wordWrap w:val="0"/>
              <w:ind w:right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Y</w:t>
            </w:r>
            <w:r>
              <w:rPr>
                <w:sz w:val="18"/>
                <w:szCs w:val="18"/>
              </w:rPr>
              <w:t>ear:</w:t>
            </w:r>
          </w:p>
          <w:p w14:paraId="1CD3A4BC" w14:textId="77777777" w:rsidR="00552090" w:rsidRDefault="00552090" w:rsidP="00552090">
            <w:pPr>
              <w:wordWrap w:val="0"/>
              <w:ind w:right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>onth:</w:t>
            </w:r>
          </w:p>
        </w:tc>
      </w:tr>
      <w:tr w:rsidR="00552090" w14:paraId="44072017" w14:textId="77777777" w:rsidTr="00EC22D9">
        <w:trPr>
          <w:trHeight w:val="450"/>
        </w:trPr>
        <w:tc>
          <w:tcPr>
            <w:tcW w:w="2127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1C51E" w14:textId="77777777" w:rsidR="00552090" w:rsidRPr="007559F1" w:rsidRDefault="00552090" w:rsidP="00552090">
            <w:pPr>
              <w:snapToGrid w:val="0"/>
              <w:jc w:val="center"/>
              <w:rPr>
                <w:sz w:val="20"/>
              </w:rPr>
            </w:pPr>
            <w:r w:rsidRPr="007559F1">
              <w:rPr>
                <w:sz w:val="20"/>
              </w:rPr>
              <w:t>Employment</w:t>
            </w:r>
          </w:p>
          <w:p w14:paraId="0403F9ED" w14:textId="77777777" w:rsidR="00552090" w:rsidRDefault="00552090" w:rsidP="00552090">
            <w:pPr>
              <w:snapToGrid w:val="0"/>
              <w:jc w:val="center"/>
              <w:rPr>
                <w:w w:val="90"/>
                <w:sz w:val="22"/>
              </w:rPr>
            </w:pPr>
            <w:r w:rsidRPr="007559F1">
              <w:rPr>
                <w:w w:val="90"/>
                <w:sz w:val="20"/>
              </w:rPr>
              <w:t>Record</w:t>
            </w:r>
          </w:p>
        </w:tc>
        <w:tc>
          <w:tcPr>
            <w:tcW w:w="7809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AD66" w14:textId="77777777" w:rsidR="00552090" w:rsidRDefault="00552090" w:rsidP="00552090">
            <w:pPr>
              <w:wordWrap w:val="0"/>
              <w:ind w:right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Name:</w:t>
            </w:r>
          </w:p>
          <w:p w14:paraId="00E3F3A8" w14:textId="77777777" w:rsidR="00552090" w:rsidRDefault="00552090" w:rsidP="005520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:    /   /   To:     /   /</w:t>
            </w:r>
          </w:p>
        </w:tc>
      </w:tr>
      <w:tr w:rsidR="00552090" w14:paraId="4432DD92" w14:textId="77777777" w:rsidTr="00EC22D9">
        <w:trPr>
          <w:trHeight w:val="450"/>
        </w:trPr>
        <w:tc>
          <w:tcPr>
            <w:tcW w:w="2127" w:type="dxa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6E4B4" w14:textId="77777777" w:rsidR="00552090" w:rsidRDefault="00552090" w:rsidP="00552090">
            <w:pPr>
              <w:widowControl/>
              <w:jc w:val="left"/>
              <w:rPr>
                <w:w w:val="90"/>
                <w:sz w:val="22"/>
              </w:rPr>
            </w:pPr>
          </w:p>
        </w:tc>
        <w:tc>
          <w:tcPr>
            <w:tcW w:w="78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0A43B" w14:textId="77777777" w:rsidR="00552090" w:rsidRDefault="00552090" w:rsidP="00552090">
            <w:pPr>
              <w:wordWrap w:val="0"/>
              <w:ind w:right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Name:</w:t>
            </w:r>
          </w:p>
          <w:p w14:paraId="24895948" w14:textId="77777777" w:rsidR="00552090" w:rsidRDefault="00552090" w:rsidP="0055209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om:    /   /   To:     /   /</w:t>
            </w:r>
          </w:p>
        </w:tc>
      </w:tr>
      <w:tr w:rsidR="00552090" w14:paraId="74C5A671" w14:textId="77777777" w:rsidTr="00EC22D9">
        <w:trPr>
          <w:trHeight w:val="354"/>
        </w:trPr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B0FA4" w14:textId="77777777" w:rsidR="00552090" w:rsidRDefault="00552090" w:rsidP="00552090">
            <w:pPr>
              <w:snapToGrid w:val="0"/>
              <w:jc w:val="center"/>
              <w:rPr>
                <w:sz w:val="16"/>
                <w:szCs w:val="16"/>
              </w:rPr>
            </w:pPr>
            <w:r w:rsidRPr="007559F1">
              <w:rPr>
                <w:sz w:val="20"/>
              </w:rPr>
              <w:t>Awards</w:t>
            </w:r>
            <w:r>
              <w:rPr>
                <w:rFonts w:hint="eastAsia"/>
                <w:sz w:val="22"/>
              </w:rPr>
              <w:t xml:space="preserve">　　　　　</w:t>
            </w:r>
          </w:p>
        </w:tc>
        <w:tc>
          <w:tcPr>
            <w:tcW w:w="78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4E4B0" w14:textId="77777777" w:rsidR="00552090" w:rsidRDefault="00552090" w:rsidP="00552090">
            <w:pPr>
              <w:snapToGrid w:val="0"/>
              <w:jc w:val="right"/>
              <w:rPr>
                <w:sz w:val="22"/>
              </w:rPr>
            </w:pPr>
          </w:p>
          <w:p w14:paraId="346F03EF" w14:textId="77777777" w:rsidR="00042B66" w:rsidRDefault="00042B66" w:rsidP="00552090">
            <w:pPr>
              <w:snapToGrid w:val="0"/>
              <w:jc w:val="right"/>
              <w:rPr>
                <w:sz w:val="22"/>
              </w:rPr>
            </w:pPr>
          </w:p>
          <w:p w14:paraId="1C43EC1C" w14:textId="39F62ED2" w:rsidR="00042B66" w:rsidRDefault="00042B66" w:rsidP="00552090">
            <w:pPr>
              <w:snapToGrid w:val="0"/>
              <w:jc w:val="right"/>
              <w:rPr>
                <w:rFonts w:hint="eastAsia"/>
                <w:sz w:val="22"/>
              </w:rPr>
            </w:pPr>
          </w:p>
        </w:tc>
      </w:tr>
      <w:tr w:rsidR="00552090" w14:paraId="5B3EE08F" w14:textId="77777777" w:rsidTr="00EC22D9">
        <w:trPr>
          <w:trHeight w:val="348"/>
        </w:trPr>
        <w:tc>
          <w:tcPr>
            <w:tcW w:w="2127" w:type="dxa"/>
            <w:vMerge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D8F26B3" w14:textId="77777777" w:rsidR="00552090" w:rsidRDefault="00552090" w:rsidP="00552090">
            <w:pPr>
              <w:widowControl/>
              <w:jc w:val="left"/>
              <w:rPr>
                <w:sz w:val="16"/>
                <w:szCs w:val="16"/>
              </w:rPr>
            </w:pPr>
          </w:p>
        </w:tc>
        <w:tc>
          <w:tcPr>
            <w:tcW w:w="7809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2229895" w14:textId="21F6B2E8" w:rsidR="00552090" w:rsidRDefault="00552090" w:rsidP="00552090">
            <w:pPr>
              <w:spacing w:line="240" w:lineRule="exact"/>
              <w:ind w:left="816"/>
              <w:jc w:val="right"/>
              <w:rPr>
                <w:sz w:val="16"/>
                <w:szCs w:val="16"/>
              </w:rPr>
            </w:pPr>
          </w:p>
          <w:p w14:paraId="103A21E9" w14:textId="77777777" w:rsidR="00042B66" w:rsidRDefault="00042B66" w:rsidP="00552090">
            <w:pPr>
              <w:spacing w:line="240" w:lineRule="exact"/>
              <w:ind w:left="816"/>
              <w:jc w:val="right"/>
              <w:rPr>
                <w:rFonts w:hint="eastAsia"/>
                <w:sz w:val="16"/>
                <w:szCs w:val="16"/>
              </w:rPr>
            </w:pPr>
          </w:p>
          <w:p w14:paraId="57CC7F5C" w14:textId="0C040AE5" w:rsidR="00042B66" w:rsidRDefault="00042B66" w:rsidP="00552090">
            <w:pPr>
              <w:spacing w:line="240" w:lineRule="exact"/>
              <w:ind w:left="816"/>
              <w:jc w:val="right"/>
              <w:rPr>
                <w:rFonts w:hint="eastAsia"/>
                <w:sz w:val="16"/>
                <w:szCs w:val="16"/>
              </w:rPr>
            </w:pPr>
          </w:p>
        </w:tc>
      </w:tr>
    </w:tbl>
    <w:p w14:paraId="463B5D88" w14:textId="3EC35933" w:rsidR="004F4D5C" w:rsidRPr="0085320A" w:rsidRDefault="004F4D5C" w:rsidP="004F4D5C">
      <w:pPr>
        <w:pStyle w:val="ad"/>
        <w:spacing w:line="240" w:lineRule="exact"/>
        <w:ind w:leftChars="0" w:left="360"/>
        <w:jc w:val="left"/>
        <w:rPr>
          <w:rFonts w:ascii="Helvetica" w:hAnsi="Helvetica" w:cs="Helvetica"/>
          <w:sz w:val="20"/>
          <w:u w:val="single"/>
        </w:rPr>
      </w:pPr>
    </w:p>
    <w:sectPr w:rsidR="004F4D5C" w:rsidRPr="0085320A" w:rsidSect="00426AB3">
      <w:pgSz w:w="11906" w:h="16838" w:code="9"/>
      <w:pgMar w:top="1134" w:right="907" w:bottom="851" w:left="964" w:header="851" w:footer="992" w:gutter="0"/>
      <w:cols w:space="425"/>
      <w:docGrid w:type="linesAndChar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EB6D1" w14:textId="77777777" w:rsidR="005C6514" w:rsidRDefault="005C6514" w:rsidP="00A0628F">
      <w:r>
        <w:separator/>
      </w:r>
    </w:p>
  </w:endnote>
  <w:endnote w:type="continuationSeparator" w:id="0">
    <w:p w14:paraId="4F2F23B6" w14:textId="77777777" w:rsidR="005C6514" w:rsidRDefault="005C6514" w:rsidP="00A06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0B3E" w14:textId="77777777" w:rsidR="005C6514" w:rsidRDefault="005C6514" w:rsidP="00A0628F">
      <w:r>
        <w:separator/>
      </w:r>
    </w:p>
  </w:footnote>
  <w:footnote w:type="continuationSeparator" w:id="0">
    <w:p w14:paraId="502C8514" w14:textId="77777777" w:rsidR="005C6514" w:rsidRDefault="005C6514" w:rsidP="00A06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A2254A"/>
    <w:multiLevelType w:val="hybridMultilevel"/>
    <w:tmpl w:val="29F4DE9C"/>
    <w:lvl w:ilvl="0" w:tplc="59625F30">
      <w:numFmt w:val="bullet"/>
      <w:lvlText w:val="-"/>
      <w:lvlJc w:val="left"/>
      <w:pPr>
        <w:ind w:left="570" w:hanging="360"/>
      </w:pPr>
      <w:rPr>
        <w:rFonts w:ascii="Helvetica" w:eastAsia="ＭＳ 明朝" w:hAnsi="Helvetica" w:cs="Helvetica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" w15:restartNumberingAfterBreak="0">
    <w:nsid w:val="4C517512"/>
    <w:multiLevelType w:val="hybridMultilevel"/>
    <w:tmpl w:val="D1009F6C"/>
    <w:lvl w:ilvl="0" w:tplc="637E52E0">
      <w:numFmt w:val="bullet"/>
      <w:lvlText w:val="-"/>
      <w:lvlJc w:val="left"/>
      <w:pPr>
        <w:ind w:left="360" w:hanging="360"/>
      </w:pPr>
      <w:rPr>
        <w:rFonts w:ascii="Helvetica" w:eastAsia="ＭＳ 明朝" w:hAnsi="Helvetica" w:cs="Helvetica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2B27691"/>
    <w:multiLevelType w:val="hybridMultilevel"/>
    <w:tmpl w:val="6B366510"/>
    <w:lvl w:ilvl="0" w:tplc="08FCE890">
      <w:numFmt w:val="bullet"/>
      <w:lvlText w:val="※"/>
      <w:lvlJc w:val="left"/>
      <w:pPr>
        <w:tabs>
          <w:tab w:val="num" w:pos="4860"/>
        </w:tabs>
        <w:ind w:left="48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5340"/>
        </w:tabs>
        <w:ind w:left="5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5760"/>
        </w:tabs>
        <w:ind w:left="5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180"/>
        </w:tabs>
        <w:ind w:left="6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6600"/>
        </w:tabs>
        <w:ind w:left="6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7020"/>
        </w:tabs>
        <w:ind w:left="7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440"/>
        </w:tabs>
        <w:ind w:left="7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7860"/>
        </w:tabs>
        <w:ind w:left="7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8280"/>
        </w:tabs>
        <w:ind w:left="82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291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LI0NLAwMzYyNDBV0lEKTi0uzszPAykwtKgFANzBwIEtAAAA"/>
  </w:docVars>
  <w:rsids>
    <w:rsidRoot w:val="00A81E05"/>
    <w:rsid w:val="0000060F"/>
    <w:rsid w:val="00011214"/>
    <w:rsid w:val="00042B66"/>
    <w:rsid w:val="00050D90"/>
    <w:rsid w:val="00087A4E"/>
    <w:rsid w:val="000B3904"/>
    <w:rsid w:val="000B62F3"/>
    <w:rsid w:val="00103E14"/>
    <w:rsid w:val="00104364"/>
    <w:rsid w:val="00111222"/>
    <w:rsid w:val="001453B2"/>
    <w:rsid w:val="00177B50"/>
    <w:rsid w:val="00277839"/>
    <w:rsid w:val="002849EF"/>
    <w:rsid w:val="0029519C"/>
    <w:rsid w:val="002B2C30"/>
    <w:rsid w:val="002B367F"/>
    <w:rsid w:val="002C17C1"/>
    <w:rsid w:val="00307A9E"/>
    <w:rsid w:val="003831F0"/>
    <w:rsid w:val="003970C2"/>
    <w:rsid w:val="003F21CB"/>
    <w:rsid w:val="00426AB3"/>
    <w:rsid w:val="00440F20"/>
    <w:rsid w:val="004819E0"/>
    <w:rsid w:val="004B7CE3"/>
    <w:rsid w:val="004C5688"/>
    <w:rsid w:val="004C59DC"/>
    <w:rsid w:val="004D4834"/>
    <w:rsid w:val="004E0948"/>
    <w:rsid w:val="004F4D5C"/>
    <w:rsid w:val="00552090"/>
    <w:rsid w:val="005562E1"/>
    <w:rsid w:val="005C6514"/>
    <w:rsid w:val="00621996"/>
    <w:rsid w:val="0062222F"/>
    <w:rsid w:val="00637A8B"/>
    <w:rsid w:val="00690699"/>
    <w:rsid w:val="006E17CB"/>
    <w:rsid w:val="00710DB4"/>
    <w:rsid w:val="007250D8"/>
    <w:rsid w:val="0072673D"/>
    <w:rsid w:val="00752898"/>
    <w:rsid w:val="007559F1"/>
    <w:rsid w:val="00777908"/>
    <w:rsid w:val="00800EBA"/>
    <w:rsid w:val="008253B6"/>
    <w:rsid w:val="0085320A"/>
    <w:rsid w:val="008D431A"/>
    <w:rsid w:val="008F2D8C"/>
    <w:rsid w:val="009005A1"/>
    <w:rsid w:val="0093212A"/>
    <w:rsid w:val="00945344"/>
    <w:rsid w:val="00961ED8"/>
    <w:rsid w:val="00965F5B"/>
    <w:rsid w:val="00974D52"/>
    <w:rsid w:val="009800D9"/>
    <w:rsid w:val="009812B6"/>
    <w:rsid w:val="009A2149"/>
    <w:rsid w:val="009A23CE"/>
    <w:rsid w:val="009C14DE"/>
    <w:rsid w:val="00A0628F"/>
    <w:rsid w:val="00A12046"/>
    <w:rsid w:val="00A1619D"/>
    <w:rsid w:val="00A81E05"/>
    <w:rsid w:val="00A82BFB"/>
    <w:rsid w:val="00A966FF"/>
    <w:rsid w:val="00AA6E3F"/>
    <w:rsid w:val="00AD3CC7"/>
    <w:rsid w:val="00AF33B4"/>
    <w:rsid w:val="00B41284"/>
    <w:rsid w:val="00BA795D"/>
    <w:rsid w:val="00BE3420"/>
    <w:rsid w:val="00C04A5F"/>
    <w:rsid w:val="00C07F3E"/>
    <w:rsid w:val="00CD05DE"/>
    <w:rsid w:val="00CE3930"/>
    <w:rsid w:val="00CF0488"/>
    <w:rsid w:val="00D02149"/>
    <w:rsid w:val="00D030F4"/>
    <w:rsid w:val="00D409C5"/>
    <w:rsid w:val="00D55D0E"/>
    <w:rsid w:val="00DF189C"/>
    <w:rsid w:val="00DF64C5"/>
    <w:rsid w:val="00E157E0"/>
    <w:rsid w:val="00E33716"/>
    <w:rsid w:val="00E9576E"/>
    <w:rsid w:val="00EC22D9"/>
    <w:rsid w:val="00F30CFD"/>
    <w:rsid w:val="00F45FC3"/>
    <w:rsid w:val="00FA1E6C"/>
    <w:rsid w:val="00FA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013B27F"/>
  <w15:docId w15:val="{001B3355-5422-455A-80BF-362EEE867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pPr>
      <w:jc w:val="center"/>
    </w:pPr>
  </w:style>
  <w:style w:type="paragraph" w:styleId="a5">
    <w:name w:val="Closing"/>
    <w:basedOn w:val="a"/>
    <w:pPr>
      <w:jc w:val="right"/>
    </w:pPr>
  </w:style>
  <w:style w:type="paragraph" w:styleId="a6">
    <w:name w:val="Balloon Text"/>
    <w:basedOn w:val="a"/>
    <w:semiHidden/>
    <w:rsid w:val="00307A9E"/>
    <w:rPr>
      <w:rFonts w:ascii="Arial" w:eastAsia="ＭＳ ゴシック" w:hAnsi="Arial"/>
      <w:sz w:val="18"/>
      <w:szCs w:val="18"/>
    </w:rPr>
  </w:style>
  <w:style w:type="paragraph" w:styleId="a7">
    <w:name w:val="header"/>
    <w:basedOn w:val="a"/>
    <w:link w:val="a8"/>
    <w:rsid w:val="00A062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A0628F"/>
    <w:rPr>
      <w:kern w:val="2"/>
      <w:sz w:val="21"/>
      <w:szCs w:val="24"/>
    </w:rPr>
  </w:style>
  <w:style w:type="paragraph" w:styleId="a9">
    <w:name w:val="footer"/>
    <w:basedOn w:val="a"/>
    <w:link w:val="aa"/>
    <w:rsid w:val="00A0628F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A0628F"/>
    <w:rPr>
      <w:kern w:val="2"/>
      <w:sz w:val="21"/>
      <w:szCs w:val="24"/>
    </w:rPr>
  </w:style>
  <w:style w:type="table" w:styleId="ab">
    <w:name w:val="Table Grid"/>
    <w:basedOn w:val="a1"/>
    <w:rsid w:val="00980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記 (文字)"/>
    <w:basedOn w:val="a0"/>
    <w:link w:val="a3"/>
    <w:rsid w:val="007250D8"/>
    <w:rPr>
      <w:kern w:val="2"/>
      <w:sz w:val="21"/>
      <w:szCs w:val="24"/>
    </w:rPr>
  </w:style>
  <w:style w:type="character" w:styleId="ac">
    <w:name w:val="Hyperlink"/>
    <w:basedOn w:val="a0"/>
    <w:uiPriority w:val="99"/>
    <w:semiHidden/>
    <w:unhideWhenUsed/>
    <w:rsid w:val="004E0948"/>
    <w:rPr>
      <w:color w:val="0000FF"/>
      <w:u w:val="single"/>
    </w:rPr>
  </w:style>
  <w:style w:type="paragraph" w:styleId="ad">
    <w:name w:val="List Paragraph"/>
    <w:basedOn w:val="a"/>
    <w:uiPriority w:val="34"/>
    <w:qFormat/>
    <w:rsid w:val="0001121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 究 生 入 学 願 書</vt:lpstr>
      <vt:lpstr>研 究 生 入 学 願 書</vt:lpstr>
    </vt:vector>
  </TitlesOfParts>
  <Company>北海道大学 工学研究科・工学部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 究 生 入 学 願 書</dc:title>
  <dc:subject/>
  <dc:creator>教務課 大学院担当</dc:creator>
  <cp:keywords/>
  <dc:description/>
  <cp:lastModifiedBy>和田　香</cp:lastModifiedBy>
  <cp:revision>2</cp:revision>
  <cp:lastPrinted>2015-11-16T04:22:00Z</cp:lastPrinted>
  <dcterms:created xsi:type="dcterms:W3CDTF">2022-10-27T07:12:00Z</dcterms:created>
  <dcterms:modified xsi:type="dcterms:W3CDTF">2022-10-27T07:12:00Z</dcterms:modified>
</cp:coreProperties>
</file>